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A2CC8" w14:textId="07C1C179" w:rsidR="00580641" w:rsidRPr="00755EE6" w:rsidRDefault="009F1DD6" w:rsidP="00664582">
      <w:pPr>
        <w:spacing w:line="360" w:lineRule="auto"/>
        <w:jc w:val="center"/>
        <w:rPr>
          <w:b/>
          <w:sz w:val="48"/>
          <w:szCs w:val="48"/>
        </w:rPr>
      </w:pPr>
      <w:r w:rsidRPr="00E818AC">
        <w:rPr>
          <w:b/>
          <w:sz w:val="48"/>
          <w:szCs w:val="48"/>
        </w:rPr>
        <w:t>Elusio TTD</w:t>
      </w:r>
    </w:p>
    <w:p w14:paraId="330C6D72" w14:textId="54CDECCE" w:rsidR="00A471FB" w:rsidRPr="000018EF" w:rsidRDefault="004E6361" w:rsidP="00664582">
      <w:pPr>
        <w:spacing w:line="360" w:lineRule="auto"/>
        <w:rPr>
          <w:b/>
          <w:sz w:val="36"/>
          <w:szCs w:val="36"/>
        </w:rPr>
      </w:pPr>
      <w:r w:rsidRPr="000018EF">
        <w:rPr>
          <w:b/>
          <w:sz w:val="36"/>
          <w:szCs w:val="36"/>
        </w:rPr>
        <w:t>I</w:t>
      </w:r>
      <w:r w:rsidR="00A471FB" w:rsidRPr="000018EF">
        <w:rPr>
          <w:b/>
          <w:sz w:val="36"/>
          <w:szCs w:val="36"/>
        </w:rPr>
        <w:t>tem</w:t>
      </w:r>
      <w:r w:rsidR="006A02FA">
        <w:rPr>
          <w:b/>
          <w:sz w:val="36"/>
          <w:szCs w:val="36"/>
        </w:rPr>
        <w:t>s</w:t>
      </w:r>
    </w:p>
    <w:p w14:paraId="0F5FF042" w14:textId="41078486" w:rsidR="00C869DF" w:rsidRPr="008062E9" w:rsidRDefault="00C869DF" w:rsidP="00C869DF">
      <w:pPr>
        <w:pStyle w:val="ListParagraph"/>
        <w:numPr>
          <w:ilvl w:val="0"/>
          <w:numId w:val="7"/>
        </w:numPr>
        <w:spacing w:line="360" w:lineRule="auto"/>
        <w:rPr>
          <w:bCs/>
          <w:sz w:val="24"/>
          <w:szCs w:val="24"/>
        </w:rPr>
      </w:pPr>
      <w:r w:rsidRPr="008062E9">
        <w:rPr>
          <w:bCs/>
          <w:sz w:val="24"/>
          <w:szCs w:val="24"/>
        </w:rPr>
        <w:t>Obstacle Zones should cover both sides = trees and rocks</w:t>
      </w:r>
      <w:r w:rsidR="009B4EE1">
        <w:rPr>
          <w:bCs/>
          <w:sz w:val="24"/>
          <w:szCs w:val="24"/>
        </w:rPr>
        <w:t xml:space="preserve"> = used tiledmap</w:t>
      </w:r>
    </w:p>
    <w:p w14:paraId="7631E5A4" w14:textId="30DC23C5" w:rsidR="00115BD9" w:rsidRPr="008062E9" w:rsidRDefault="00115BD9" w:rsidP="00664582">
      <w:pPr>
        <w:pStyle w:val="ListParagraph"/>
        <w:numPr>
          <w:ilvl w:val="0"/>
          <w:numId w:val="7"/>
        </w:numPr>
        <w:spacing w:line="360" w:lineRule="auto"/>
        <w:rPr>
          <w:bCs/>
          <w:sz w:val="24"/>
          <w:szCs w:val="24"/>
        </w:rPr>
      </w:pPr>
      <w:r w:rsidRPr="008062E9">
        <w:rPr>
          <w:bCs/>
          <w:sz w:val="24"/>
          <w:szCs w:val="24"/>
        </w:rPr>
        <w:t xml:space="preserve">Add number next to inventory items which shows </w:t>
      </w:r>
      <w:r w:rsidR="00C97A70" w:rsidRPr="008062E9">
        <w:rPr>
          <w:bCs/>
          <w:sz w:val="24"/>
          <w:szCs w:val="24"/>
        </w:rPr>
        <w:t>“ammo”</w:t>
      </w:r>
    </w:p>
    <w:p w14:paraId="236CEDE0" w14:textId="1B8FCC03" w:rsidR="00320CB8" w:rsidRPr="008062E9" w:rsidRDefault="00C869DF" w:rsidP="00664582">
      <w:pPr>
        <w:pStyle w:val="ListParagraph"/>
        <w:numPr>
          <w:ilvl w:val="0"/>
          <w:numId w:val="7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>Do test run</w:t>
      </w:r>
      <w:r w:rsidR="00863623">
        <w:rPr>
          <w:bCs/>
          <w:sz w:val="24"/>
          <w:szCs w:val="24"/>
        </w:rPr>
        <w:t xml:space="preserve"> + Bugfix</w:t>
      </w:r>
    </w:p>
    <w:p w14:paraId="7EBD30C8" w14:textId="77777777" w:rsidR="00A471FB" w:rsidRDefault="00A471FB" w:rsidP="00664582">
      <w:pPr>
        <w:spacing w:line="360" w:lineRule="auto"/>
        <w:rPr>
          <w:b/>
          <w:sz w:val="24"/>
          <w:szCs w:val="24"/>
        </w:rPr>
      </w:pPr>
    </w:p>
    <w:p w14:paraId="614BEC41" w14:textId="46C4960C" w:rsidR="00A519F4" w:rsidRDefault="00A519F4" w:rsidP="00664582">
      <w:pPr>
        <w:spacing w:line="360" w:lineRule="auto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 xml:space="preserve">Add </w:t>
      </w:r>
      <w:r w:rsidR="001E1250">
        <w:rPr>
          <w:b/>
          <w:sz w:val="24"/>
          <w:szCs w:val="24"/>
        </w:rPr>
        <w:t xml:space="preserve">more </w:t>
      </w:r>
      <w:r w:rsidR="00A54EFF">
        <w:rPr>
          <w:b/>
          <w:sz w:val="24"/>
          <w:szCs w:val="24"/>
        </w:rPr>
        <w:t>audio</w:t>
      </w:r>
      <w:r>
        <w:rPr>
          <w:b/>
          <w:sz w:val="24"/>
          <w:szCs w:val="24"/>
        </w:rPr>
        <w:t xml:space="preserve"> </w:t>
      </w:r>
    </w:p>
    <w:p w14:paraId="22D49656" w14:textId="4FA88782" w:rsidR="002715AB" w:rsidRDefault="002715AB" w:rsidP="00664582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dd music </w:t>
      </w:r>
      <w:r w:rsidR="0076038A">
        <w:rPr>
          <w:sz w:val="24"/>
          <w:szCs w:val="24"/>
        </w:rPr>
        <w:t>handling</w:t>
      </w:r>
    </w:p>
    <w:p w14:paraId="009D81E2" w14:textId="7BA15705" w:rsidR="001E1250" w:rsidRDefault="001E1250" w:rsidP="0076038A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usic that starts in menu, different starts in play, goes back when in menu + inventory (relaxing)</w:t>
      </w:r>
    </w:p>
    <w:p w14:paraId="779445F6" w14:textId="4F4DC658" w:rsidR="005B7F5E" w:rsidRDefault="005B7F5E" w:rsidP="005B7F5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Use fugue</w:t>
      </w:r>
      <w:r>
        <w:rPr>
          <w:sz w:val="24"/>
          <w:szCs w:val="24"/>
        </w:rPr>
        <w:t xml:space="preserve"> to search for sounds</w:t>
      </w:r>
    </w:p>
    <w:p w14:paraId="75BEEBD1" w14:textId="0115045C" w:rsidR="005B7F5E" w:rsidRPr="005B7F5E" w:rsidRDefault="00D90290" w:rsidP="005B7F5E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‘</w:t>
      </w:r>
      <w:r w:rsidR="005B7F5E">
        <w:rPr>
          <w:sz w:val="24"/>
          <w:szCs w:val="24"/>
        </w:rPr>
        <w:t>Add sound</w:t>
      </w:r>
      <w:r>
        <w:rPr>
          <w:sz w:val="24"/>
          <w:szCs w:val="24"/>
        </w:rPr>
        <w:t>’</w:t>
      </w:r>
      <w:r w:rsidR="005B7F5E">
        <w:rPr>
          <w:sz w:val="24"/>
          <w:szCs w:val="24"/>
        </w:rPr>
        <w:t xml:space="preserve"> method = Adds to hashmap &lt;name, Global.soundloc + name&gt;s</w:t>
      </w:r>
    </w:p>
    <w:p w14:paraId="4204D512" w14:textId="77777777" w:rsidR="006F54B9" w:rsidRDefault="00664582" w:rsidP="00664582">
      <w:pPr>
        <w:pStyle w:val="ListParagraph"/>
        <w:numPr>
          <w:ilvl w:val="0"/>
          <w:numId w:val="6"/>
        </w:numPr>
        <w:spacing w:line="360" w:lineRule="auto"/>
        <w:rPr>
          <w:bCs/>
          <w:sz w:val="24"/>
          <w:szCs w:val="24"/>
        </w:rPr>
      </w:pPr>
      <w:r w:rsidRPr="00664582">
        <w:rPr>
          <w:bCs/>
          <w:sz w:val="24"/>
          <w:szCs w:val="24"/>
        </w:rPr>
        <w:t xml:space="preserve">// Add sound field to UsableItem, </w:t>
      </w:r>
    </w:p>
    <w:p w14:paraId="36930E0E" w14:textId="0F837AA5" w:rsidR="003A4780" w:rsidRPr="003A4780" w:rsidRDefault="003A4780" w:rsidP="00664582">
      <w:pPr>
        <w:pStyle w:val="ListParagraph"/>
        <w:numPr>
          <w:ilvl w:val="0"/>
          <w:numId w:val="6"/>
        </w:numPr>
        <w:spacing w:line="360" w:lineRule="auto"/>
        <w:rPr>
          <w:bCs/>
          <w:sz w:val="24"/>
          <w:szCs w:val="24"/>
        </w:rPr>
      </w:pPr>
      <w:r w:rsidRPr="003A4780">
        <w:rPr>
          <w:bCs/>
          <w:sz w:val="24"/>
          <w:szCs w:val="24"/>
        </w:rPr>
        <w:t xml:space="preserve">                    // POWER UP sound for general positive instant</w:t>
      </w:r>
    </w:p>
    <w:p w14:paraId="428F0D92" w14:textId="77777777" w:rsidR="003A4780" w:rsidRPr="003A4780" w:rsidRDefault="003A4780" w:rsidP="00664582">
      <w:pPr>
        <w:pStyle w:val="ListParagraph"/>
        <w:numPr>
          <w:ilvl w:val="0"/>
          <w:numId w:val="6"/>
        </w:numPr>
        <w:spacing w:line="360" w:lineRule="auto"/>
        <w:rPr>
          <w:bCs/>
          <w:sz w:val="24"/>
          <w:szCs w:val="24"/>
        </w:rPr>
      </w:pPr>
      <w:r w:rsidRPr="003A4780">
        <w:rPr>
          <w:bCs/>
          <w:sz w:val="24"/>
          <w:szCs w:val="24"/>
        </w:rPr>
        <w:t xml:space="preserve">                    // POWER DOWN sound for negative instant</w:t>
      </w:r>
    </w:p>
    <w:p w14:paraId="050875C1" w14:textId="77777777" w:rsidR="003A4780" w:rsidRPr="003A4780" w:rsidRDefault="003A4780" w:rsidP="00664582">
      <w:pPr>
        <w:pStyle w:val="ListParagraph"/>
        <w:numPr>
          <w:ilvl w:val="0"/>
          <w:numId w:val="6"/>
        </w:numPr>
        <w:spacing w:line="360" w:lineRule="auto"/>
        <w:rPr>
          <w:bCs/>
          <w:sz w:val="24"/>
          <w:szCs w:val="24"/>
        </w:rPr>
      </w:pPr>
      <w:r w:rsidRPr="003A4780">
        <w:rPr>
          <w:bCs/>
          <w:sz w:val="24"/>
          <w:szCs w:val="24"/>
        </w:rPr>
        <w:t xml:space="preserve">                    // SPECIAL Sound for teleport</w:t>
      </w:r>
    </w:p>
    <w:p w14:paraId="309A2D2E" w14:textId="77777777" w:rsidR="003A4780" w:rsidRPr="003A4780" w:rsidRDefault="003A4780" w:rsidP="00664582">
      <w:pPr>
        <w:pStyle w:val="ListParagraph"/>
        <w:numPr>
          <w:ilvl w:val="0"/>
          <w:numId w:val="6"/>
        </w:numPr>
        <w:spacing w:line="360" w:lineRule="auto"/>
        <w:rPr>
          <w:bCs/>
          <w:sz w:val="24"/>
          <w:szCs w:val="24"/>
        </w:rPr>
      </w:pPr>
      <w:r w:rsidRPr="003A4780">
        <w:rPr>
          <w:bCs/>
          <w:sz w:val="24"/>
          <w:szCs w:val="24"/>
        </w:rPr>
        <w:t xml:space="preserve">                    // SUCCESS noise for key items</w:t>
      </w:r>
    </w:p>
    <w:p w14:paraId="25C3FCCD" w14:textId="77777777" w:rsidR="003A4780" w:rsidRPr="002229D3" w:rsidRDefault="003A4780" w:rsidP="00664582">
      <w:pPr>
        <w:pStyle w:val="ListParagraph"/>
        <w:numPr>
          <w:ilvl w:val="0"/>
          <w:numId w:val="6"/>
        </w:numPr>
        <w:spacing w:line="360" w:lineRule="auto"/>
        <w:rPr>
          <w:bCs/>
          <w:sz w:val="24"/>
          <w:szCs w:val="24"/>
        </w:rPr>
      </w:pPr>
      <w:r w:rsidRPr="003A4780">
        <w:rPr>
          <w:bCs/>
          <w:sz w:val="24"/>
          <w:szCs w:val="24"/>
        </w:rPr>
        <w:t xml:space="preserve">                    // Try to emit success particles for all success</w:t>
      </w:r>
    </w:p>
    <w:p w14:paraId="7A56921D" w14:textId="77777777" w:rsidR="003A4780" w:rsidRDefault="003A4780" w:rsidP="00664582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</w:p>
    <w:p w14:paraId="36F6A1E8" w14:textId="77777777" w:rsidR="00474651" w:rsidRPr="00E818AC" w:rsidRDefault="00474651" w:rsidP="00664582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dd sound for grabbing items</w:t>
      </w:r>
    </w:p>
    <w:p w14:paraId="2105001B" w14:textId="19D2E0CC" w:rsidR="00A54EFF" w:rsidRDefault="00A54EFF" w:rsidP="00664582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dd sounds to </w:t>
      </w:r>
      <w:r w:rsidR="000F621B">
        <w:rPr>
          <w:sz w:val="24"/>
          <w:szCs w:val="24"/>
        </w:rPr>
        <w:t>usable items</w:t>
      </w:r>
      <w:r>
        <w:rPr>
          <w:sz w:val="24"/>
          <w:szCs w:val="24"/>
        </w:rPr>
        <w:t xml:space="preserve"> (get from audio server in itemstore)</w:t>
      </w:r>
    </w:p>
    <w:p w14:paraId="008EC92E" w14:textId="77777777" w:rsidR="00474651" w:rsidRPr="00A519F4" w:rsidRDefault="00474651" w:rsidP="00664582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 w:rsidRPr="00A519F4">
        <w:rPr>
          <w:sz w:val="24"/>
          <w:szCs w:val="24"/>
        </w:rPr>
        <w:t>Cryocapacitor use = icy sound</w:t>
      </w:r>
    </w:p>
    <w:p w14:paraId="4A06C3B5" w14:textId="0829FEAC" w:rsidR="00474651" w:rsidRDefault="00474651" w:rsidP="00664582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 w:rsidRPr="00A519F4">
        <w:rPr>
          <w:sz w:val="24"/>
          <w:szCs w:val="24"/>
        </w:rPr>
        <w:t>Magistructor orb use = stretching sound</w:t>
      </w:r>
    </w:p>
    <w:p w14:paraId="4E1BD34B" w14:textId="19166FAD" w:rsidR="0076038A" w:rsidRDefault="001C728F" w:rsidP="001C728F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odify itemStore = item creation = Add sound names</w:t>
      </w:r>
    </w:p>
    <w:p w14:paraId="0CC6F700" w14:textId="2A10DA3A" w:rsidR="0044589C" w:rsidRPr="00474651" w:rsidRDefault="0044589C" w:rsidP="001C728F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est aduio</w:t>
      </w:r>
      <w:bookmarkStart w:id="0" w:name="_GoBack"/>
      <w:bookmarkEnd w:id="0"/>
    </w:p>
    <w:p w14:paraId="2EA57923" w14:textId="77777777" w:rsidR="00474651" w:rsidRDefault="00474651" w:rsidP="00664582">
      <w:pPr>
        <w:spacing w:line="360" w:lineRule="auto"/>
        <w:rPr>
          <w:sz w:val="24"/>
          <w:szCs w:val="24"/>
        </w:rPr>
      </w:pPr>
    </w:p>
    <w:p w14:paraId="5C128756" w14:textId="080DFCF9" w:rsidR="000F621B" w:rsidRPr="00474651" w:rsidRDefault="000F621B" w:rsidP="00664582">
      <w:pPr>
        <w:spacing w:line="360" w:lineRule="auto"/>
        <w:rPr>
          <w:sz w:val="24"/>
          <w:szCs w:val="24"/>
        </w:rPr>
      </w:pPr>
      <w:r w:rsidRPr="00474651">
        <w:rPr>
          <w:sz w:val="24"/>
          <w:szCs w:val="24"/>
        </w:rPr>
        <w:t>Add particle</w:t>
      </w:r>
      <w:r w:rsidR="00223612" w:rsidRPr="00474651">
        <w:rPr>
          <w:sz w:val="24"/>
          <w:szCs w:val="24"/>
        </w:rPr>
        <w:t xml:space="preserve"> effects</w:t>
      </w:r>
      <w:r w:rsidR="00474651">
        <w:rPr>
          <w:sz w:val="24"/>
          <w:szCs w:val="24"/>
        </w:rPr>
        <w:t xml:space="preserve"> to item use = ParticleServer?</w:t>
      </w:r>
    </w:p>
    <w:p w14:paraId="182FC51F" w14:textId="77777777" w:rsidR="00A519F4" w:rsidRPr="00755EE6" w:rsidRDefault="00A519F4" w:rsidP="00664582">
      <w:pPr>
        <w:spacing w:after="0" w:line="360" w:lineRule="auto"/>
        <w:rPr>
          <w:b/>
          <w:bCs/>
          <w:sz w:val="24"/>
          <w:szCs w:val="24"/>
        </w:rPr>
      </w:pPr>
    </w:p>
    <w:p w14:paraId="1E9505C2" w14:textId="77777777" w:rsidR="00E0705F" w:rsidRPr="00E818AC" w:rsidRDefault="00E0705F" w:rsidP="00664582">
      <w:pPr>
        <w:spacing w:after="0" w:line="360" w:lineRule="auto"/>
        <w:rPr>
          <w:sz w:val="24"/>
          <w:szCs w:val="24"/>
        </w:rPr>
      </w:pPr>
    </w:p>
    <w:p w14:paraId="371BB22F" w14:textId="77777777" w:rsidR="00FB3571" w:rsidRPr="00E818AC" w:rsidRDefault="00FB3571" w:rsidP="00664582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Map</w:t>
      </w:r>
    </w:p>
    <w:p w14:paraId="55C66E71" w14:textId="77777777" w:rsidR="00FB3571" w:rsidRPr="00E818AC" w:rsidRDefault="00FB3571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erfect collision system by adding code that checks whether player has somehow gotten inside blocked tile, and moving them out if so</w:t>
      </w:r>
    </w:p>
    <w:p w14:paraId="0C5BEBB1" w14:textId="6636833D" w:rsidR="00FB3CC8" w:rsidRPr="00E818AC" w:rsidRDefault="00FB3571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Draw layer by layer, and use </w:t>
      </w:r>
      <w:r w:rsidR="0078178D" w:rsidRPr="00E818AC">
        <w:rPr>
          <w:sz w:val="24"/>
          <w:szCs w:val="24"/>
        </w:rPr>
        <w:t>Profiler</w:t>
      </w:r>
      <w:r w:rsidRPr="00E818AC">
        <w:rPr>
          <w:sz w:val="24"/>
          <w:szCs w:val="24"/>
        </w:rPr>
        <w:t xml:space="preserve"> to find issue</w:t>
      </w:r>
      <w:r w:rsidR="00926CC8">
        <w:rPr>
          <w:sz w:val="24"/>
          <w:szCs w:val="24"/>
        </w:rPr>
        <w:t xml:space="preserve"> (profile method?)</w:t>
      </w:r>
    </w:p>
    <w:p w14:paraId="2E39F22C" w14:textId="21E7EAEB" w:rsidR="00E0705F" w:rsidRDefault="00A732B5" w:rsidP="00664582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heck</w:t>
      </w:r>
      <w:r w:rsidR="00E0705F" w:rsidRPr="00E818AC">
        <w:rPr>
          <w:sz w:val="24"/>
          <w:szCs w:val="24"/>
        </w:rPr>
        <w:t xml:space="preserve"> AREA FOR LIMESTONE OBSTACLE</w:t>
      </w:r>
    </w:p>
    <w:p w14:paraId="5046F4F3" w14:textId="29081E86" w:rsidR="00803432" w:rsidRPr="00803432" w:rsidRDefault="00803432" w:rsidP="00664582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E818AC">
        <w:rPr>
          <w:b/>
          <w:sz w:val="24"/>
          <w:szCs w:val="24"/>
        </w:rPr>
        <w:t>Special Ice Area</w:t>
      </w:r>
    </w:p>
    <w:p w14:paraId="3787C5E9" w14:textId="12CD645C" w:rsidR="00803432" w:rsidRPr="00803432" w:rsidRDefault="00803432" w:rsidP="00664582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Movement slides like </w:t>
      </w:r>
      <w:r w:rsidR="0078178D">
        <w:rPr>
          <w:b/>
          <w:sz w:val="24"/>
          <w:szCs w:val="24"/>
        </w:rPr>
        <w:t>Pokémon</w:t>
      </w:r>
      <w:r>
        <w:rPr>
          <w:b/>
          <w:sz w:val="24"/>
          <w:szCs w:val="24"/>
        </w:rPr>
        <w:t xml:space="preserve"> gym</w:t>
      </w:r>
    </w:p>
    <w:p w14:paraId="3CBB1E60" w14:textId="77777777" w:rsidR="00803432" w:rsidRPr="00803432" w:rsidRDefault="00803432" w:rsidP="00664582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>When you destroy dead trees, and you go on big ice square, you get cold</w:t>
      </w:r>
    </w:p>
    <w:p w14:paraId="71891CF1" w14:textId="77777777" w:rsidR="00803432" w:rsidRPr="00803432" w:rsidRDefault="00803432" w:rsidP="00664582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There is a cold meter that rises </w:t>
      </w:r>
    </w:p>
    <w:p w14:paraId="3428421D" w14:textId="77777777" w:rsidR="00803432" w:rsidRPr="00803432" w:rsidRDefault="00803432" w:rsidP="00664582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>If it reaches maximum, you become an somewhat transparent icetile with an alien underneath</w:t>
      </w:r>
    </w:p>
    <w:p w14:paraId="077D100E" w14:textId="77777777" w:rsidR="00803432" w:rsidRPr="00803432" w:rsidRDefault="00803432" w:rsidP="00664582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You move very slowly </w:t>
      </w:r>
    </w:p>
    <w:p w14:paraId="63DDA16E" w14:textId="7036DAB8" w:rsidR="00803432" w:rsidRDefault="00803432" w:rsidP="00664582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>Only way</w:t>
      </w:r>
    </w:p>
    <w:p w14:paraId="0371C0DB" w14:textId="61B6497F" w:rsidR="00C41846" w:rsidRPr="00803432" w:rsidRDefault="00C41846" w:rsidP="00664582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You can only verse dragon as a ice cube</w:t>
      </w:r>
    </w:p>
    <w:p w14:paraId="00F896EA" w14:textId="3F3BCA21" w:rsidR="00FB3CC8" w:rsidRPr="00E818AC" w:rsidRDefault="00FB3CC8" w:rsidP="00664582">
      <w:pPr>
        <w:spacing w:after="0" w:line="360" w:lineRule="auto"/>
        <w:rPr>
          <w:sz w:val="24"/>
          <w:szCs w:val="24"/>
        </w:rPr>
      </w:pPr>
    </w:p>
    <w:p w14:paraId="12384DF4" w14:textId="77777777" w:rsidR="00FB3CC8" w:rsidRPr="00E818AC" w:rsidRDefault="00FB3CC8" w:rsidP="00664582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Intro and tutorial</w:t>
      </w:r>
    </w:p>
    <w:p w14:paraId="151341EA" w14:textId="77777777" w:rsidR="00FB3CC8" w:rsidRPr="00E818AC" w:rsidRDefault="00FB3CC8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rt black</w:t>
      </w:r>
    </w:p>
    <w:p w14:paraId="1ED4714C" w14:textId="77777777" w:rsidR="00FB3CC8" w:rsidRPr="00E818AC" w:rsidRDefault="00FB3CC8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A big crashing sound is heard. </w:t>
      </w:r>
    </w:p>
    <w:p w14:paraId="570B286E" w14:textId="77777777" w:rsidR="00FB3CC8" w:rsidRPr="00E818AC" w:rsidRDefault="00FB3CC8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he screen slowly fades from black into a scene.</w:t>
      </w:r>
    </w:p>
    <w:p w14:paraId="621AEA29" w14:textId="77777777" w:rsidR="00FB3CC8" w:rsidRPr="00E818AC" w:rsidRDefault="00FB3CC8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ive info piece by piece, Discovers</w:t>
      </w:r>
    </w:p>
    <w:p w14:paraId="3D961DCE" w14:textId="639E1110" w:rsidR="00FB3CC8" w:rsidRDefault="00FB3CC8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agual turns to Ehecatl</w:t>
      </w:r>
    </w:p>
    <w:p w14:paraId="4201811B" w14:textId="1EAB5F1D" w:rsidR="006B4C53" w:rsidRPr="00E818AC" w:rsidRDefault="006B4C53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aught between dimensions .. many items </w:t>
      </w:r>
      <w:r w:rsidR="007E0A5B">
        <w:rPr>
          <w:sz w:val="24"/>
          <w:szCs w:val="24"/>
        </w:rPr>
        <w:t xml:space="preserve">from many diverse dimensions </w:t>
      </w:r>
      <w:r>
        <w:rPr>
          <w:sz w:val="24"/>
          <w:szCs w:val="24"/>
        </w:rPr>
        <w:t>have materialized here</w:t>
      </w:r>
    </w:p>
    <w:p w14:paraId="31131393" w14:textId="68B04AFA" w:rsidR="00271FA3" w:rsidRDefault="00271FA3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hip diagnosis</w:t>
      </w:r>
    </w:p>
    <w:p w14:paraId="5928B8AD" w14:textId="070CFFC9" w:rsidR="00FB3571" w:rsidRDefault="00FB3CC8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item tutorial, ehecatl help, </w:t>
      </w:r>
    </w:p>
    <w:p w14:paraId="18BD67B6" w14:textId="36DABF61" w:rsidR="0013291D" w:rsidRPr="00C41846" w:rsidRDefault="0013291D" w:rsidP="00664582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Ehecatl generates item analysis</w:t>
      </w:r>
      <w:r w:rsidR="003C6C71">
        <w:rPr>
          <w:sz w:val="24"/>
          <w:szCs w:val="24"/>
        </w:rPr>
        <w:t xml:space="preserve"> = Rewrite item desc</w:t>
      </w:r>
      <w:r w:rsidR="00173DCF">
        <w:rPr>
          <w:sz w:val="24"/>
          <w:szCs w:val="24"/>
        </w:rPr>
        <w:t xml:space="preserve"> and names</w:t>
      </w:r>
      <w:r w:rsidR="00845F93">
        <w:rPr>
          <w:sz w:val="24"/>
          <w:szCs w:val="24"/>
        </w:rPr>
        <w:t>, rewrite popups</w:t>
      </w:r>
    </w:p>
    <w:p w14:paraId="3BD1874F" w14:textId="68480A64" w:rsidR="00FC4299" w:rsidRPr="00E818AC" w:rsidRDefault="00FC4299" w:rsidP="00664582">
      <w:pPr>
        <w:spacing w:after="0" w:line="360" w:lineRule="auto"/>
        <w:rPr>
          <w:sz w:val="24"/>
          <w:szCs w:val="24"/>
        </w:rPr>
      </w:pPr>
    </w:p>
    <w:p w14:paraId="75B29CFE" w14:textId="61BFE89C" w:rsidR="00E0705F" w:rsidRPr="00E818AC" w:rsidRDefault="002D2E5F" w:rsidP="00664582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t certain checkpoints, s</w:t>
      </w:r>
      <w:r w:rsidR="00E0705F" w:rsidRPr="00E818AC">
        <w:rPr>
          <w:noProof/>
          <w:sz w:val="24"/>
          <w:szCs w:val="24"/>
        </w:rPr>
        <w:t>ave game state into file</w:t>
      </w:r>
    </w:p>
    <w:p w14:paraId="2DADB301" w14:textId="77777777" w:rsidR="00FC4299" w:rsidRPr="00E818AC" w:rsidRDefault="00FC4299" w:rsidP="00664582">
      <w:pPr>
        <w:spacing w:after="0" w:line="360" w:lineRule="auto"/>
        <w:rPr>
          <w:sz w:val="24"/>
          <w:szCs w:val="24"/>
        </w:rPr>
      </w:pPr>
    </w:p>
    <w:p w14:paraId="50875B99" w14:textId="77777777" w:rsidR="00E0705F" w:rsidRPr="00C41846" w:rsidRDefault="00E0705F" w:rsidP="00664582">
      <w:pPr>
        <w:spacing w:line="360" w:lineRule="auto"/>
        <w:rPr>
          <w:sz w:val="24"/>
          <w:szCs w:val="24"/>
        </w:rPr>
      </w:pPr>
      <w:r w:rsidRPr="00C41846">
        <w:rPr>
          <w:sz w:val="24"/>
          <w:szCs w:val="24"/>
        </w:rPr>
        <w:t>Prevent ship from disappearing!, only items should go</w:t>
      </w:r>
    </w:p>
    <w:p w14:paraId="1B94A895" w14:textId="6DDA8E9C" w:rsidR="007F3355" w:rsidRDefault="007F3355" w:rsidP="00664582">
      <w:pPr>
        <w:spacing w:line="360" w:lineRule="auto"/>
        <w:rPr>
          <w:sz w:val="24"/>
          <w:szCs w:val="24"/>
        </w:rPr>
      </w:pPr>
    </w:p>
    <w:p w14:paraId="73D1DC6A" w14:textId="4C67775B" w:rsidR="00E0705F" w:rsidRPr="00C41846" w:rsidRDefault="00E0705F" w:rsidP="00664582">
      <w:pPr>
        <w:spacing w:line="360" w:lineRule="auto"/>
        <w:rPr>
          <w:sz w:val="24"/>
          <w:szCs w:val="24"/>
        </w:rPr>
      </w:pPr>
      <w:r w:rsidRPr="00C41846">
        <w:rPr>
          <w:sz w:val="24"/>
          <w:szCs w:val="24"/>
        </w:rPr>
        <w:t>At end of game, make ship exhaust have particles coming out</w:t>
      </w:r>
    </w:p>
    <w:p w14:paraId="42D4C2C3" w14:textId="4EBF3BF2" w:rsidR="00864246" w:rsidRDefault="00864246" w:rsidP="00664582">
      <w:pPr>
        <w:spacing w:line="360" w:lineRule="auto"/>
        <w:rPr>
          <w:rStyle w:val="Hyperlink"/>
          <w:sz w:val="24"/>
          <w:szCs w:val="24"/>
        </w:rPr>
      </w:pPr>
    </w:p>
    <w:p w14:paraId="05E8FBAC" w14:textId="02965183" w:rsidR="00C22EC7" w:rsidRDefault="007F3355" w:rsidP="0066458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ut two more items in magic area for minigame battles</w:t>
      </w:r>
    </w:p>
    <w:p w14:paraId="062530E2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//</w:t>
      </w:r>
    </w:p>
    <w:p w14:paraId="5BD10FF6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In update = Increase time using "timeElapsed += delta;"</w:t>
      </w:r>
    </w:p>
    <w:p w14:paraId="7E5E439A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</w:t>
      </w:r>
    </w:p>
    <w:p w14:paraId="01547917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For timing events:    </w:t>
      </w:r>
    </w:p>
    <w:p w14:paraId="20B60A80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private boolean atTime(int time)</w:t>
      </w:r>
    </w:p>
    <w:p w14:paraId="02BD8B40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{</w:t>
      </w:r>
    </w:p>
    <w:p w14:paraId="3C93BE73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boolean before = (time - 40) &lt; timeElapsed;</w:t>
      </w:r>
    </w:p>
    <w:p w14:paraId="0AFE19B6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boolean after = (time + 40) &gt; timeElapsed;</w:t>
      </w:r>
    </w:p>
    <w:p w14:paraId="512D1855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</w:t>
      </w:r>
    </w:p>
    <w:p w14:paraId="4A0B5E14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return (before &amp;&amp; after);</w:t>
      </w:r>
    </w:p>
    <w:p w14:paraId="31250001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}</w:t>
      </w:r>
    </w:p>
    <w:p w14:paraId="737DFEED" w14:textId="19557C41" w:rsidR="00C41846" w:rsidRPr="00A3044D" w:rsidRDefault="00A3044D" w:rsidP="00664582">
      <w:pPr>
        <w:spacing w:line="360" w:lineRule="auto"/>
        <w:rPr>
          <w:b/>
          <w:bCs/>
          <w:sz w:val="40"/>
          <w:szCs w:val="40"/>
        </w:rPr>
      </w:pPr>
      <w:r w:rsidRPr="00A3044D">
        <w:rPr>
          <w:b/>
          <w:bCs/>
          <w:sz w:val="40"/>
          <w:szCs w:val="40"/>
        </w:rPr>
        <w:t>Challenges</w:t>
      </w:r>
    </w:p>
    <w:p w14:paraId="6A99690A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Hit method = </w:t>
      </w:r>
    </w:p>
    <w:p w14:paraId="1A5F81C5" w14:textId="77777777" w:rsidR="00C41846" w:rsidRPr="00E818AC" w:rsidRDefault="00C41846" w:rsidP="0066458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Reduce health by incoming</w:t>
      </w:r>
    </w:p>
    <w:p w14:paraId="5D0233F0" w14:textId="77777777" w:rsidR="00C41846" w:rsidRPr="00E818AC" w:rsidRDefault="00C41846" w:rsidP="0066458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Draw as flicking silhoute (/black or white)</w:t>
      </w:r>
    </w:p>
    <w:p w14:paraId="388F6211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6FB204E2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revil</w:t>
      </w:r>
    </w:p>
    <w:p w14:paraId="1B7242B9" w14:textId="77777777" w:rsidR="00C41846" w:rsidRPr="00E818AC" w:rsidRDefault="00C41846" w:rsidP="00664582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ealth bar for trevil but not his minions</w:t>
      </w:r>
    </w:p>
    <w:p w14:paraId="097666FC" w14:textId="77777777" w:rsidR="00C41846" w:rsidRPr="00E818AC" w:rsidRDefault="00C41846" w:rsidP="00664582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revil draws health from healthy trees (beside him)</w:t>
      </w:r>
    </w:p>
    <w:p w14:paraId="1E5998BB" w14:textId="77777777" w:rsidR="00C41846" w:rsidRPr="00E818AC" w:rsidRDefault="00C41846" w:rsidP="00664582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iniosn come in rows</w:t>
      </w:r>
    </w:p>
    <w:p w14:paraId="6E4506D6" w14:textId="77777777" w:rsidR="00C41846" w:rsidRPr="00E818AC" w:rsidRDefault="00C41846" w:rsidP="00664582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health</w:t>
      </w:r>
    </w:p>
    <w:p w14:paraId="692435D4" w14:textId="77777777" w:rsidR="00C41846" w:rsidRPr="00E818AC" w:rsidRDefault="00C41846" w:rsidP="00664582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pecial push back for Trevil = tiles change, when all different, no more left</w:t>
      </w:r>
    </w:p>
    <w:p w14:paraId="2D31EA0C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6EEC94A4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050F3FF5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internal health, when drops to zero , becomes injured .. must heal itself before doing a challenge = slower movement speed , crawls on ground</w:t>
      </w:r>
    </w:p>
    <w:p w14:paraId="35154E88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0D72778C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7B60FBEA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inion class?</w:t>
      </w:r>
    </w:p>
    <w:p w14:paraId="52AD39D7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5A90D46E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inigame items</w:t>
      </w:r>
    </w:p>
    <w:p w14:paraId="01326C50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econd cryocapactiro</w:t>
      </w:r>
    </w:p>
    <w:p w14:paraId="0671DF34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Can use on trevil or very?</w:t>
      </w:r>
    </w:p>
    <w:p w14:paraId="598C92D3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eeds “gyrofocuser” to keep around body and help against Viridash?</w:t>
      </w:r>
    </w:p>
    <w:p w14:paraId="00E99230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1B99F463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radeoff for stimulant = damages health and you have to go back to healing pool,  says “U druggo. Your skitz now m8!</w:t>
      </w:r>
    </w:p>
    <w:p w14:paraId="7C412F3D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6BBE221E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Wilted big flower </w:t>
      </w:r>
    </w:p>
    <w:p w14:paraId="782FD128" w14:textId="77777777" w:rsidR="00C41846" w:rsidRPr="00E818AC" w:rsidRDefault="00C41846" w:rsidP="0066458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oisonous</w:t>
      </w:r>
    </w:p>
    <w:p w14:paraId="5D77D9E6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J</w:t>
      </w:r>
    </w:p>
    <w:p w14:paraId="59EF3BD2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asMask</w:t>
      </w:r>
    </w:p>
    <w:p w14:paraId="49D6DD60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mushroom</w:t>
      </w:r>
    </w:p>
    <w:p w14:paraId="52F78FE7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7E587D8F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Armor</w:t>
      </w:r>
    </w:p>
    <w:p w14:paraId="23D5E5B1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all</w:t>
      </w:r>
    </w:p>
    <w:p w14:paraId="5FD96BD3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330A6428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ig Flower</w:t>
      </w:r>
    </w:p>
    <w:p w14:paraId="30B11897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Increases health for minigames</w:t>
      </w:r>
    </w:p>
    <w:p w14:paraId="15092C54" w14:textId="77777777" w:rsidR="00C41846" w:rsidRPr="00E818AC" w:rsidRDefault="00C41846" w:rsidP="0066458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Infused with vitality-increasing molecules</w:t>
      </w:r>
    </w:p>
    <w:p w14:paraId="1BF65355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53E79BED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7755A7D7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very minigame</w:t>
      </w:r>
    </w:p>
    <w:p w14:paraId="2C14CDA8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Minigames have max 3 tries </w:t>
      </w:r>
    </w:p>
    <w:p w14:paraId="352264E6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</w:p>
    <w:p w14:paraId="03858E3F" w14:textId="77777777" w:rsidR="00C41846" w:rsidRPr="00E818AC" w:rsidRDefault="00C41846" w:rsidP="0066458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fr-FR"/>
        </w:rPr>
      </w:pPr>
      <w:r w:rsidRPr="00E818AC">
        <w:rPr>
          <w:sz w:val="24"/>
          <w:szCs w:val="24"/>
          <w:lang w:val="fr-FR"/>
        </w:rPr>
        <w:t>Start = popup = Xaidu preps you</w:t>
      </w:r>
    </w:p>
    <w:p w14:paraId="35AEAD53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We’ve got a live one on our hands! Get ready!</w:t>
      </w:r>
    </w:p>
    <w:p w14:paraId="093C29F7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Reading his/her mind, his/her name is  _</w:t>
      </w:r>
    </w:p>
    <w:p w14:paraId="64228FEB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eware of &lt;special attack&gt;  (eg. Mycovolence spores spray, Viridash heat, Tree root)</w:t>
      </w:r>
    </w:p>
    <w:p w14:paraId="1CF80423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nough of your contestant, lets analyse you!</w:t>
      </w:r>
    </w:p>
    <w:p w14:paraId="71C37D6A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From the &lt;itemlist&gt; , your health is increased by X% of original (100)</w:t>
      </w:r>
    </w:p>
    <w:p w14:paraId="73AF4F61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Due to that slick weapon you’ve got, your damage is X% of original (bare hands)</w:t>
      </w:r>
    </w:p>
    <w:p w14:paraId="27853074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What great luck! That &lt;special item&gt; will enable you to resist &lt;something something&gt;</w:t>
      </w:r>
    </w:p>
    <w:p w14:paraId="3BA0A17E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r chance of winning is at X% (random 10%)</w:t>
      </w:r>
    </w:p>
    <w:p w14:paraId="1C601FF7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ow go get him/her tiger!</w:t>
      </w:r>
    </w:p>
    <w:p w14:paraId="2EB6FB42" w14:textId="77777777" w:rsidR="00C41846" w:rsidRPr="00E818AC" w:rsidRDefault="00C41846" w:rsidP="0066458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ameplay</w:t>
      </w:r>
    </w:p>
    <w:p w14:paraId="3CD1D31E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oss</w:t>
      </w:r>
    </w:p>
    <w:p w14:paraId="589CEBF5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as health too</w:t>
      </w:r>
    </w:p>
    <w:p w14:paraId="1714E97A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revil</w:t>
      </w:r>
    </w:p>
    <w:p w14:paraId="184DAE23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op 2 thirds of the screen are covered in small versions of the evil tree (leftover resources)</w:t>
      </w:r>
    </w:p>
    <w:p w14:paraId="771E2CC2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They slowly advance. You have to bash your way through them to get to the main tree. </w:t>
      </w:r>
    </w:p>
    <w:p w14:paraId="5BA80995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Just keep coming, speed up over time</w:t>
      </w:r>
    </w:p>
    <w:p w14:paraId="588483C0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ake them 48x48</w:t>
      </w:r>
    </w:p>
    <w:p w14:paraId="6EBF48CB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odel columns of them as stacks?</w:t>
      </w:r>
    </w:p>
    <w:p w14:paraId="3B58911A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pecial = Root can push you back (represtned as dirt tiles pushing you)</w:t>
      </w:r>
    </w:p>
    <w:p w14:paraId="4FC367F0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ycovolence</w:t>
      </w:r>
    </w:p>
    <w:p w14:paraId="167745B2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ross bugs and worms comes from top center (leftover resources) (particle emitter??)</w:t>
      </w:r>
    </w:p>
    <w:p w14:paraId="78B97987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ouching them makes you lose health</w:t>
      </w:r>
    </w:p>
    <w:p w14:paraId="7E783543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hey can be killed</w:t>
      </w:r>
    </w:p>
    <w:p w14:paraId="64A04A0B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pecial = You lose health over time due to mushroom spores. Gas mask makes you immune </w:t>
      </w:r>
    </w:p>
    <w:p w14:paraId="744567D4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Viridash</w:t>
      </w:r>
    </w:p>
    <w:p w14:paraId="25AD1612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ys in top right</w:t>
      </w:r>
    </w:p>
    <w:p w14:paraId="7C34734C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prays fireballs over map</w:t>
      </w:r>
    </w:p>
    <w:p w14:paraId="033824BF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pecial Attack = heat very close to it makes you loose health</w:t>
      </w:r>
    </w:p>
    <w:p w14:paraId="1BE669DD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hip</w:t>
      </w:r>
    </w:p>
    <w:p w14:paraId="7177F8C9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Actual cannons surround you (leftover sprites)</w:t>
      </w:r>
    </w:p>
    <w:p w14:paraId="22901C06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Constantly shooting randomly</w:t>
      </w:r>
    </w:p>
    <w:p w14:paraId="0D8FE654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unpowder barrels in croner</w:t>
      </w:r>
    </w:p>
    <w:p w14:paraId="6483D751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 have to hit them and explode them to make nearby cannons disappear</w:t>
      </w:r>
    </w:p>
    <w:p w14:paraId="30E81E1C" w14:textId="77777777" w:rsidR="00C41846" w:rsidRPr="00E818AC" w:rsidRDefault="00C41846" w:rsidP="00664582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 win when you destroy them all</w:t>
      </w:r>
    </w:p>
    <w:p w14:paraId="53D7F049" w14:textId="77777777" w:rsidR="00C41846" w:rsidRPr="00E818AC" w:rsidRDefault="00C41846" w:rsidP="0066458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nd =</w:t>
      </w:r>
    </w:p>
    <w:p w14:paraId="1E2A11BD" w14:textId="77777777" w:rsidR="00C41846" w:rsidRPr="00E818AC" w:rsidRDefault="00C41846" w:rsidP="00664582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“Xaidu: Well done! You’ve defeated _. We’re getting closer to home!, just keep pressing on”</w:t>
      </w:r>
    </w:p>
    <w:p w14:paraId="745F469F" w14:textId="1C6D6B6C" w:rsidR="00C41846" w:rsidRDefault="00C41846" w:rsidP="00664582">
      <w:pPr>
        <w:spacing w:line="360" w:lineRule="auto"/>
        <w:rPr>
          <w:sz w:val="24"/>
          <w:szCs w:val="24"/>
        </w:rPr>
      </w:pPr>
    </w:p>
    <w:p w14:paraId="2CBEDAF6" w14:textId="0168ABA2" w:rsidR="00C41846" w:rsidRPr="00C41846" w:rsidRDefault="00C41846" w:rsidP="00664582">
      <w:pPr>
        <w:spacing w:line="360" w:lineRule="auto"/>
        <w:rPr>
          <w:b/>
          <w:bCs/>
          <w:sz w:val="24"/>
          <w:szCs w:val="24"/>
        </w:rPr>
      </w:pPr>
      <w:r w:rsidRPr="00C41846">
        <w:rPr>
          <w:b/>
          <w:bCs/>
          <w:sz w:val="24"/>
          <w:szCs w:val="24"/>
        </w:rPr>
        <w:t>Score</w:t>
      </w:r>
    </w:p>
    <w:p w14:paraId="6C2290E6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A “timer” goes during PLAY state and minigames</w:t>
      </w:r>
    </w:p>
    <w:p w14:paraId="051DCAF2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core is calculated at end</w:t>
      </w:r>
    </w:p>
    <w:p w14:paraId="62FF59B0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rts with large number</w:t>
      </w:r>
    </w:p>
    <w:p w14:paraId="7920A27B" w14:textId="77777777" w:rsidR="00C41846" w:rsidRPr="00E818AC" w:rsidRDefault="00C41846" w:rsidP="00664582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ime used = deductions</w:t>
      </w:r>
    </w:p>
    <w:p w14:paraId="740637F3" w14:textId="77777777" w:rsidR="00C41846" w:rsidRPr="00E818AC" w:rsidRDefault="00C41846" w:rsidP="00664582">
      <w:p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Lives used = deductions</w:t>
      </w:r>
    </w:p>
    <w:p w14:paraId="278D2073" w14:textId="48BA269F" w:rsidR="00C41846" w:rsidRDefault="00C41846" w:rsidP="00664582">
      <w:pPr>
        <w:spacing w:line="360" w:lineRule="auto"/>
        <w:rPr>
          <w:sz w:val="24"/>
          <w:szCs w:val="24"/>
        </w:rPr>
      </w:pPr>
    </w:p>
    <w:p w14:paraId="286889FD" w14:textId="39A88EDA" w:rsidR="005C01C7" w:rsidRDefault="00AF08B3" w:rsidP="0066458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ake all the improvements you can possibly make = final version</w:t>
      </w:r>
    </w:p>
    <w:p w14:paraId="044FA4BA" w14:textId="77777777" w:rsidR="00AF08B3" w:rsidRDefault="00AF08B3" w:rsidP="00664582">
      <w:pPr>
        <w:spacing w:line="360" w:lineRule="auto"/>
        <w:rPr>
          <w:sz w:val="24"/>
          <w:szCs w:val="24"/>
        </w:rPr>
      </w:pPr>
    </w:p>
    <w:p w14:paraId="21D3B5CC" w14:textId="47AFDC30" w:rsidR="005C01C7" w:rsidRDefault="005C01C7" w:rsidP="00664582">
      <w:pPr>
        <w:spacing w:line="360" w:lineRule="auto"/>
        <w:rPr>
          <w:sz w:val="48"/>
          <w:szCs w:val="48"/>
        </w:rPr>
      </w:pPr>
      <w:r w:rsidRPr="005C01C7">
        <w:rPr>
          <w:sz w:val="48"/>
          <w:szCs w:val="48"/>
        </w:rPr>
        <w:t>Deploy</w:t>
      </w:r>
    </w:p>
    <w:p w14:paraId="409EECDD" w14:textId="2BF1A271" w:rsidR="00BE35E7" w:rsidRDefault="00BE35E7" w:rsidP="00664582">
      <w:pPr>
        <w:spacing w:line="360" w:lineRule="auto"/>
        <w:rPr>
          <w:sz w:val="48"/>
          <w:szCs w:val="48"/>
        </w:rPr>
      </w:pPr>
    </w:p>
    <w:p w14:paraId="6FF19FD1" w14:textId="78735E20" w:rsidR="00BE35E7" w:rsidRPr="005C01C7" w:rsidRDefault="00BE35E7" w:rsidP="00664582">
      <w:pPr>
        <w:spacing w:line="360" w:lineRule="auto"/>
        <w:rPr>
          <w:sz w:val="48"/>
          <w:szCs w:val="48"/>
        </w:rPr>
      </w:pPr>
      <w:r>
        <w:rPr>
          <w:sz w:val="48"/>
          <w:szCs w:val="48"/>
        </w:rPr>
        <w:lastRenderedPageBreak/>
        <w:t>Remove message from how toplay</w:t>
      </w:r>
    </w:p>
    <w:sectPr w:rsidR="00BE35E7" w:rsidRPr="005C01C7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9626E"/>
    <w:multiLevelType w:val="hybridMultilevel"/>
    <w:tmpl w:val="19C4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FF3312"/>
    <w:multiLevelType w:val="hybridMultilevel"/>
    <w:tmpl w:val="D27C98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CE792E"/>
    <w:multiLevelType w:val="hybridMultilevel"/>
    <w:tmpl w:val="5F1C3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18EF"/>
    <w:rsid w:val="00003B0E"/>
    <w:rsid w:val="00003F1F"/>
    <w:rsid w:val="00006358"/>
    <w:rsid w:val="000128F4"/>
    <w:rsid w:val="000132D3"/>
    <w:rsid w:val="0002202B"/>
    <w:rsid w:val="00022158"/>
    <w:rsid w:val="00023671"/>
    <w:rsid w:val="00024731"/>
    <w:rsid w:val="00026346"/>
    <w:rsid w:val="0002782B"/>
    <w:rsid w:val="00031E74"/>
    <w:rsid w:val="00034FC8"/>
    <w:rsid w:val="00043A56"/>
    <w:rsid w:val="000458DF"/>
    <w:rsid w:val="00046349"/>
    <w:rsid w:val="00047C52"/>
    <w:rsid w:val="000564DB"/>
    <w:rsid w:val="000623E9"/>
    <w:rsid w:val="0006452E"/>
    <w:rsid w:val="00070EC0"/>
    <w:rsid w:val="00082922"/>
    <w:rsid w:val="00082BCA"/>
    <w:rsid w:val="000941FD"/>
    <w:rsid w:val="000A2DF9"/>
    <w:rsid w:val="000A5434"/>
    <w:rsid w:val="000A68E5"/>
    <w:rsid w:val="000B44F7"/>
    <w:rsid w:val="000C25B3"/>
    <w:rsid w:val="000D29E7"/>
    <w:rsid w:val="000D2D1A"/>
    <w:rsid w:val="000D34C7"/>
    <w:rsid w:val="000D3BB6"/>
    <w:rsid w:val="000E08C2"/>
    <w:rsid w:val="000E1FA7"/>
    <w:rsid w:val="000E2F10"/>
    <w:rsid w:val="000E7423"/>
    <w:rsid w:val="000F3265"/>
    <w:rsid w:val="000F3976"/>
    <w:rsid w:val="000F4CFF"/>
    <w:rsid w:val="000F513E"/>
    <w:rsid w:val="000F621B"/>
    <w:rsid w:val="00101AE7"/>
    <w:rsid w:val="00102C99"/>
    <w:rsid w:val="00105587"/>
    <w:rsid w:val="00106396"/>
    <w:rsid w:val="001072BC"/>
    <w:rsid w:val="00115BD9"/>
    <w:rsid w:val="0013135A"/>
    <w:rsid w:val="0013291D"/>
    <w:rsid w:val="00141847"/>
    <w:rsid w:val="00141999"/>
    <w:rsid w:val="00154ACB"/>
    <w:rsid w:val="00156478"/>
    <w:rsid w:val="0016057E"/>
    <w:rsid w:val="00162194"/>
    <w:rsid w:val="00173DCF"/>
    <w:rsid w:val="00177F48"/>
    <w:rsid w:val="001802CA"/>
    <w:rsid w:val="0018108C"/>
    <w:rsid w:val="00182F07"/>
    <w:rsid w:val="001851E2"/>
    <w:rsid w:val="001927FF"/>
    <w:rsid w:val="00194909"/>
    <w:rsid w:val="00195B67"/>
    <w:rsid w:val="001974CA"/>
    <w:rsid w:val="00197C81"/>
    <w:rsid w:val="001A0CF5"/>
    <w:rsid w:val="001A6C57"/>
    <w:rsid w:val="001A7D8C"/>
    <w:rsid w:val="001A7F55"/>
    <w:rsid w:val="001B2811"/>
    <w:rsid w:val="001B2E18"/>
    <w:rsid w:val="001B522D"/>
    <w:rsid w:val="001C728F"/>
    <w:rsid w:val="001D0A13"/>
    <w:rsid w:val="001D1A76"/>
    <w:rsid w:val="001D3256"/>
    <w:rsid w:val="001D5011"/>
    <w:rsid w:val="001D57F0"/>
    <w:rsid w:val="001E1250"/>
    <w:rsid w:val="001E252E"/>
    <w:rsid w:val="001E6473"/>
    <w:rsid w:val="001E744B"/>
    <w:rsid w:val="00220334"/>
    <w:rsid w:val="002229D3"/>
    <w:rsid w:val="00223612"/>
    <w:rsid w:val="002301AD"/>
    <w:rsid w:val="00236374"/>
    <w:rsid w:val="0024718B"/>
    <w:rsid w:val="00253B57"/>
    <w:rsid w:val="0025492F"/>
    <w:rsid w:val="0025663E"/>
    <w:rsid w:val="00256C4B"/>
    <w:rsid w:val="002715AB"/>
    <w:rsid w:val="00271FA3"/>
    <w:rsid w:val="00284BED"/>
    <w:rsid w:val="00290FFF"/>
    <w:rsid w:val="002A1EC4"/>
    <w:rsid w:val="002A4E15"/>
    <w:rsid w:val="002A6A24"/>
    <w:rsid w:val="002B40B5"/>
    <w:rsid w:val="002B5626"/>
    <w:rsid w:val="002C1E8B"/>
    <w:rsid w:val="002D2E5F"/>
    <w:rsid w:val="002D4D67"/>
    <w:rsid w:val="002D51B0"/>
    <w:rsid w:val="002D6C29"/>
    <w:rsid w:val="002D7D2E"/>
    <w:rsid w:val="002E0610"/>
    <w:rsid w:val="002E1722"/>
    <w:rsid w:val="002E7871"/>
    <w:rsid w:val="002F1C76"/>
    <w:rsid w:val="00303DA1"/>
    <w:rsid w:val="00305BF4"/>
    <w:rsid w:val="00311350"/>
    <w:rsid w:val="00320CB8"/>
    <w:rsid w:val="003260CF"/>
    <w:rsid w:val="00331D02"/>
    <w:rsid w:val="00332210"/>
    <w:rsid w:val="00332BE2"/>
    <w:rsid w:val="00341E21"/>
    <w:rsid w:val="00344898"/>
    <w:rsid w:val="003465F0"/>
    <w:rsid w:val="00360EB1"/>
    <w:rsid w:val="00365D02"/>
    <w:rsid w:val="00370920"/>
    <w:rsid w:val="00373CC5"/>
    <w:rsid w:val="00377D8F"/>
    <w:rsid w:val="00380D27"/>
    <w:rsid w:val="00392087"/>
    <w:rsid w:val="003A4780"/>
    <w:rsid w:val="003A61D9"/>
    <w:rsid w:val="003C4773"/>
    <w:rsid w:val="003C6C71"/>
    <w:rsid w:val="003D1994"/>
    <w:rsid w:val="003D4D50"/>
    <w:rsid w:val="003E40F4"/>
    <w:rsid w:val="003E4225"/>
    <w:rsid w:val="003E740B"/>
    <w:rsid w:val="003F466E"/>
    <w:rsid w:val="003F6EBB"/>
    <w:rsid w:val="00403BAB"/>
    <w:rsid w:val="00404E3D"/>
    <w:rsid w:val="004056C7"/>
    <w:rsid w:val="00413D09"/>
    <w:rsid w:val="00423806"/>
    <w:rsid w:val="00423BDE"/>
    <w:rsid w:val="00424549"/>
    <w:rsid w:val="0042481C"/>
    <w:rsid w:val="00425221"/>
    <w:rsid w:val="00425238"/>
    <w:rsid w:val="00427E69"/>
    <w:rsid w:val="0044589C"/>
    <w:rsid w:val="004476AE"/>
    <w:rsid w:val="00451B41"/>
    <w:rsid w:val="00453154"/>
    <w:rsid w:val="00462F98"/>
    <w:rsid w:val="004645B6"/>
    <w:rsid w:val="00467ED4"/>
    <w:rsid w:val="00474651"/>
    <w:rsid w:val="0048284E"/>
    <w:rsid w:val="0049184A"/>
    <w:rsid w:val="004A344C"/>
    <w:rsid w:val="004A3D9E"/>
    <w:rsid w:val="004A7D67"/>
    <w:rsid w:val="004B6FB9"/>
    <w:rsid w:val="004C6778"/>
    <w:rsid w:val="004D7998"/>
    <w:rsid w:val="004E1E0F"/>
    <w:rsid w:val="004E6361"/>
    <w:rsid w:val="004F1259"/>
    <w:rsid w:val="004F4160"/>
    <w:rsid w:val="004F69C0"/>
    <w:rsid w:val="00500758"/>
    <w:rsid w:val="005125E1"/>
    <w:rsid w:val="00513420"/>
    <w:rsid w:val="005248AF"/>
    <w:rsid w:val="0054053B"/>
    <w:rsid w:val="00551942"/>
    <w:rsid w:val="00554AE8"/>
    <w:rsid w:val="0055679B"/>
    <w:rsid w:val="00560252"/>
    <w:rsid w:val="0056103E"/>
    <w:rsid w:val="005612B8"/>
    <w:rsid w:val="005656CB"/>
    <w:rsid w:val="00570633"/>
    <w:rsid w:val="00580641"/>
    <w:rsid w:val="00584028"/>
    <w:rsid w:val="005908C8"/>
    <w:rsid w:val="00597AAE"/>
    <w:rsid w:val="005A0A97"/>
    <w:rsid w:val="005A0FE8"/>
    <w:rsid w:val="005A39CA"/>
    <w:rsid w:val="005A638C"/>
    <w:rsid w:val="005B0959"/>
    <w:rsid w:val="005B293E"/>
    <w:rsid w:val="005B2E67"/>
    <w:rsid w:val="005B7F5E"/>
    <w:rsid w:val="005C01C7"/>
    <w:rsid w:val="005C0767"/>
    <w:rsid w:val="005C22A8"/>
    <w:rsid w:val="005D0E99"/>
    <w:rsid w:val="005D32A6"/>
    <w:rsid w:val="005E462A"/>
    <w:rsid w:val="005E58BF"/>
    <w:rsid w:val="005E7430"/>
    <w:rsid w:val="005F0D75"/>
    <w:rsid w:val="005F6D13"/>
    <w:rsid w:val="005F7495"/>
    <w:rsid w:val="00604FF9"/>
    <w:rsid w:val="00617CD3"/>
    <w:rsid w:val="00627169"/>
    <w:rsid w:val="0064655C"/>
    <w:rsid w:val="00646DDA"/>
    <w:rsid w:val="00661E47"/>
    <w:rsid w:val="006622E6"/>
    <w:rsid w:val="00664582"/>
    <w:rsid w:val="0066745C"/>
    <w:rsid w:val="00671B91"/>
    <w:rsid w:val="00686B4F"/>
    <w:rsid w:val="00690170"/>
    <w:rsid w:val="0069058D"/>
    <w:rsid w:val="00697F46"/>
    <w:rsid w:val="006A02FA"/>
    <w:rsid w:val="006A050F"/>
    <w:rsid w:val="006A20DA"/>
    <w:rsid w:val="006B1F6D"/>
    <w:rsid w:val="006B35E6"/>
    <w:rsid w:val="006B3DB7"/>
    <w:rsid w:val="006B4576"/>
    <w:rsid w:val="006B4C53"/>
    <w:rsid w:val="006B7DD9"/>
    <w:rsid w:val="006C0141"/>
    <w:rsid w:val="006C66F9"/>
    <w:rsid w:val="006E19DA"/>
    <w:rsid w:val="006E2375"/>
    <w:rsid w:val="006E27DB"/>
    <w:rsid w:val="006E31BC"/>
    <w:rsid w:val="006E4223"/>
    <w:rsid w:val="006E5534"/>
    <w:rsid w:val="006F28A2"/>
    <w:rsid w:val="006F5410"/>
    <w:rsid w:val="006F54B9"/>
    <w:rsid w:val="0070769C"/>
    <w:rsid w:val="007170FB"/>
    <w:rsid w:val="0073366B"/>
    <w:rsid w:val="00737054"/>
    <w:rsid w:val="00737BCA"/>
    <w:rsid w:val="00742144"/>
    <w:rsid w:val="00743786"/>
    <w:rsid w:val="00755EE6"/>
    <w:rsid w:val="00756B77"/>
    <w:rsid w:val="0076038A"/>
    <w:rsid w:val="007665CE"/>
    <w:rsid w:val="0077222E"/>
    <w:rsid w:val="00773CD7"/>
    <w:rsid w:val="00774EE1"/>
    <w:rsid w:val="0078178D"/>
    <w:rsid w:val="0078248B"/>
    <w:rsid w:val="00784277"/>
    <w:rsid w:val="00790C4C"/>
    <w:rsid w:val="00791156"/>
    <w:rsid w:val="0079384C"/>
    <w:rsid w:val="007C7164"/>
    <w:rsid w:val="007D0C36"/>
    <w:rsid w:val="007E0A5B"/>
    <w:rsid w:val="007E143C"/>
    <w:rsid w:val="007E7F0B"/>
    <w:rsid w:val="007F3355"/>
    <w:rsid w:val="007F587C"/>
    <w:rsid w:val="00803432"/>
    <w:rsid w:val="008062E9"/>
    <w:rsid w:val="008147DB"/>
    <w:rsid w:val="00815D20"/>
    <w:rsid w:val="00820E18"/>
    <w:rsid w:val="00820FAF"/>
    <w:rsid w:val="008307B1"/>
    <w:rsid w:val="00830C69"/>
    <w:rsid w:val="00835BCD"/>
    <w:rsid w:val="00845F93"/>
    <w:rsid w:val="008466BE"/>
    <w:rsid w:val="00850473"/>
    <w:rsid w:val="0085296B"/>
    <w:rsid w:val="00857453"/>
    <w:rsid w:val="00863623"/>
    <w:rsid w:val="00863717"/>
    <w:rsid w:val="00864246"/>
    <w:rsid w:val="00871939"/>
    <w:rsid w:val="00874AD8"/>
    <w:rsid w:val="00874CD8"/>
    <w:rsid w:val="0087699E"/>
    <w:rsid w:val="00877789"/>
    <w:rsid w:val="00880013"/>
    <w:rsid w:val="008822FA"/>
    <w:rsid w:val="008824BD"/>
    <w:rsid w:val="00884A0E"/>
    <w:rsid w:val="00886736"/>
    <w:rsid w:val="008A2785"/>
    <w:rsid w:val="008B053F"/>
    <w:rsid w:val="008C0F46"/>
    <w:rsid w:val="008C6D3B"/>
    <w:rsid w:val="008D066C"/>
    <w:rsid w:val="008D2DBE"/>
    <w:rsid w:val="008E2CAC"/>
    <w:rsid w:val="008F070C"/>
    <w:rsid w:val="008F1B61"/>
    <w:rsid w:val="008F2ABF"/>
    <w:rsid w:val="008F41AE"/>
    <w:rsid w:val="008F62C7"/>
    <w:rsid w:val="008F6A44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20FB9"/>
    <w:rsid w:val="00926CC8"/>
    <w:rsid w:val="00927AC7"/>
    <w:rsid w:val="0093024D"/>
    <w:rsid w:val="009310E4"/>
    <w:rsid w:val="00937F55"/>
    <w:rsid w:val="00941BE2"/>
    <w:rsid w:val="00942165"/>
    <w:rsid w:val="00947334"/>
    <w:rsid w:val="00951E10"/>
    <w:rsid w:val="00956309"/>
    <w:rsid w:val="009619C0"/>
    <w:rsid w:val="0096402F"/>
    <w:rsid w:val="00983A9A"/>
    <w:rsid w:val="00986268"/>
    <w:rsid w:val="00986A63"/>
    <w:rsid w:val="009B269C"/>
    <w:rsid w:val="009B4EE1"/>
    <w:rsid w:val="009D065C"/>
    <w:rsid w:val="009D3178"/>
    <w:rsid w:val="009D4E12"/>
    <w:rsid w:val="009D4E56"/>
    <w:rsid w:val="009D689C"/>
    <w:rsid w:val="009D75DC"/>
    <w:rsid w:val="009E0CDC"/>
    <w:rsid w:val="009F1397"/>
    <w:rsid w:val="009F1DD6"/>
    <w:rsid w:val="009F4A87"/>
    <w:rsid w:val="00A00C27"/>
    <w:rsid w:val="00A02027"/>
    <w:rsid w:val="00A074D7"/>
    <w:rsid w:val="00A11AAF"/>
    <w:rsid w:val="00A14563"/>
    <w:rsid w:val="00A2014A"/>
    <w:rsid w:val="00A204DF"/>
    <w:rsid w:val="00A209E9"/>
    <w:rsid w:val="00A20BF6"/>
    <w:rsid w:val="00A2338D"/>
    <w:rsid w:val="00A3044D"/>
    <w:rsid w:val="00A30B8A"/>
    <w:rsid w:val="00A358CA"/>
    <w:rsid w:val="00A41357"/>
    <w:rsid w:val="00A4616C"/>
    <w:rsid w:val="00A471FB"/>
    <w:rsid w:val="00A519F4"/>
    <w:rsid w:val="00A54EFF"/>
    <w:rsid w:val="00A61A03"/>
    <w:rsid w:val="00A64B98"/>
    <w:rsid w:val="00A6529A"/>
    <w:rsid w:val="00A659A4"/>
    <w:rsid w:val="00A7136E"/>
    <w:rsid w:val="00A732B5"/>
    <w:rsid w:val="00A74A75"/>
    <w:rsid w:val="00A74BDC"/>
    <w:rsid w:val="00A7620E"/>
    <w:rsid w:val="00A8740B"/>
    <w:rsid w:val="00A90E50"/>
    <w:rsid w:val="00A940D7"/>
    <w:rsid w:val="00AA24E7"/>
    <w:rsid w:val="00AB1F99"/>
    <w:rsid w:val="00AC0A5A"/>
    <w:rsid w:val="00AC4F8B"/>
    <w:rsid w:val="00AD2A11"/>
    <w:rsid w:val="00AD350F"/>
    <w:rsid w:val="00AF08B3"/>
    <w:rsid w:val="00B20661"/>
    <w:rsid w:val="00B252C6"/>
    <w:rsid w:val="00B25452"/>
    <w:rsid w:val="00B323E3"/>
    <w:rsid w:val="00B35FFA"/>
    <w:rsid w:val="00B477C5"/>
    <w:rsid w:val="00B47C3B"/>
    <w:rsid w:val="00B50C41"/>
    <w:rsid w:val="00B607F5"/>
    <w:rsid w:val="00B638A7"/>
    <w:rsid w:val="00B71A58"/>
    <w:rsid w:val="00B72484"/>
    <w:rsid w:val="00B95006"/>
    <w:rsid w:val="00BA7E55"/>
    <w:rsid w:val="00BC2B00"/>
    <w:rsid w:val="00BC7A22"/>
    <w:rsid w:val="00BD1C96"/>
    <w:rsid w:val="00BE35E7"/>
    <w:rsid w:val="00BE7F06"/>
    <w:rsid w:val="00BF23FD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3765C"/>
    <w:rsid w:val="00C41846"/>
    <w:rsid w:val="00C421F4"/>
    <w:rsid w:val="00C4589B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85CA8"/>
    <w:rsid w:val="00C869DF"/>
    <w:rsid w:val="00C95DDC"/>
    <w:rsid w:val="00C96474"/>
    <w:rsid w:val="00C97A70"/>
    <w:rsid w:val="00CA2B19"/>
    <w:rsid w:val="00CB48FE"/>
    <w:rsid w:val="00CC23BF"/>
    <w:rsid w:val="00CC4E30"/>
    <w:rsid w:val="00CC68D9"/>
    <w:rsid w:val="00CC75AF"/>
    <w:rsid w:val="00CD071B"/>
    <w:rsid w:val="00CD2DDF"/>
    <w:rsid w:val="00CD5CDD"/>
    <w:rsid w:val="00CE18FC"/>
    <w:rsid w:val="00CE62DA"/>
    <w:rsid w:val="00CF489C"/>
    <w:rsid w:val="00D1433D"/>
    <w:rsid w:val="00D15DE1"/>
    <w:rsid w:val="00D47C4D"/>
    <w:rsid w:val="00D6239F"/>
    <w:rsid w:val="00D65FC8"/>
    <w:rsid w:val="00D66C0F"/>
    <w:rsid w:val="00D72160"/>
    <w:rsid w:val="00D731E8"/>
    <w:rsid w:val="00D74650"/>
    <w:rsid w:val="00D85FE7"/>
    <w:rsid w:val="00D869E5"/>
    <w:rsid w:val="00D90290"/>
    <w:rsid w:val="00D920BD"/>
    <w:rsid w:val="00DC0916"/>
    <w:rsid w:val="00DC31EA"/>
    <w:rsid w:val="00DD04E2"/>
    <w:rsid w:val="00DD0ADB"/>
    <w:rsid w:val="00DD0EEA"/>
    <w:rsid w:val="00DD2C92"/>
    <w:rsid w:val="00DD6A5F"/>
    <w:rsid w:val="00DF00A1"/>
    <w:rsid w:val="00DF40E2"/>
    <w:rsid w:val="00DF4BE3"/>
    <w:rsid w:val="00DF5FB0"/>
    <w:rsid w:val="00DF6E06"/>
    <w:rsid w:val="00E00F1F"/>
    <w:rsid w:val="00E0705F"/>
    <w:rsid w:val="00E179E7"/>
    <w:rsid w:val="00E23C37"/>
    <w:rsid w:val="00E27381"/>
    <w:rsid w:val="00E33A6A"/>
    <w:rsid w:val="00E36AEB"/>
    <w:rsid w:val="00E453EB"/>
    <w:rsid w:val="00E45709"/>
    <w:rsid w:val="00E54466"/>
    <w:rsid w:val="00E5576D"/>
    <w:rsid w:val="00E676F1"/>
    <w:rsid w:val="00E74B29"/>
    <w:rsid w:val="00E76943"/>
    <w:rsid w:val="00E818AC"/>
    <w:rsid w:val="00E91EC4"/>
    <w:rsid w:val="00E91FD7"/>
    <w:rsid w:val="00E924E7"/>
    <w:rsid w:val="00E9361D"/>
    <w:rsid w:val="00EA1A0F"/>
    <w:rsid w:val="00EA6BD8"/>
    <w:rsid w:val="00EA72CA"/>
    <w:rsid w:val="00EB203B"/>
    <w:rsid w:val="00EB7599"/>
    <w:rsid w:val="00EC0B82"/>
    <w:rsid w:val="00EC3523"/>
    <w:rsid w:val="00EC3F76"/>
    <w:rsid w:val="00EF0196"/>
    <w:rsid w:val="00EF1C60"/>
    <w:rsid w:val="00EF1FB1"/>
    <w:rsid w:val="00F053C4"/>
    <w:rsid w:val="00F05ADF"/>
    <w:rsid w:val="00F07BDD"/>
    <w:rsid w:val="00F13015"/>
    <w:rsid w:val="00F33B56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6032"/>
    <w:rsid w:val="00F97810"/>
    <w:rsid w:val="00FB2CE2"/>
    <w:rsid w:val="00FB3571"/>
    <w:rsid w:val="00FB3CC8"/>
    <w:rsid w:val="00FB4536"/>
    <w:rsid w:val="00FB702B"/>
    <w:rsid w:val="00FC1A12"/>
    <w:rsid w:val="00FC4299"/>
    <w:rsid w:val="00FC7341"/>
    <w:rsid w:val="00FD1AA1"/>
    <w:rsid w:val="00FD419D"/>
    <w:rsid w:val="00FF0ED2"/>
    <w:rsid w:val="00F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5</TotalTime>
  <Pages>4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424</cp:revision>
  <dcterms:created xsi:type="dcterms:W3CDTF">2019-01-31T11:04:00Z</dcterms:created>
  <dcterms:modified xsi:type="dcterms:W3CDTF">2019-12-09T12:26:00Z</dcterms:modified>
</cp:coreProperties>
</file>